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07195414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</w:t>
      </w:r>
      <w:r w:rsidR="00461938">
        <w:rPr>
          <w:rFonts w:ascii="Gotham Black" w:hAnsi="Gotham Black"/>
        </w:rPr>
        <w:t xml:space="preserve">:00PM / Monday, </w:t>
      </w:r>
      <w:r w:rsidR="00867975">
        <w:rPr>
          <w:rFonts w:ascii="Gotham Black" w:hAnsi="Gotham Black"/>
        </w:rPr>
        <w:t>March</w:t>
      </w:r>
      <w:r w:rsidR="00616108">
        <w:rPr>
          <w:rFonts w:ascii="Gotham Black" w:hAnsi="Gotham Black"/>
        </w:rPr>
        <w:t xml:space="preserve"> 21</w:t>
      </w:r>
      <w:r w:rsidR="00461938">
        <w:rPr>
          <w:rFonts w:ascii="Gotham Black" w:hAnsi="Gotham Black"/>
        </w:rPr>
        <w:t>, 2022</w:t>
      </w:r>
    </w:p>
    <w:p w14:paraId="5AB8A692" w14:textId="48F64508" w:rsidR="002A2D5C" w:rsidRDefault="002A2D5C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Zoom Link:</w:t>
      </w: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6"/>
        <w:gridCol w:w="7320"/>
        <w:gridCol w:w="1454"/>
        <w:gridCol w:w="1270"/>
      </w:tblGrid>
      <w:tr w:rsidR="007E4372" w:rsidRPr="007E4372" w14:paraId="4691B42A" w14:textId="77777777" w:rsidTr="00FD72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73F3C3AC" w:rsidR="00E03911" w:rsidRPr="007E4372" w:rsidRDefault="00616108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>
              <w:rPr>
                <w:rFonts w:ascii="Gotham" w:hAnsi="Gotham"/>
                <w:sz w:val="20"/>
              </w:rPr>
              <w:t xml:space="preserve">Russell 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A91C89B" w14:textId="77777777" w:rsidR="00E03911" w:rsidRDefault="000C21F5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  <w:p w14:paraId="286EC207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406E2D6E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0248C3FA" w14:textId="50AA3A74" w:rsidR="008A1642" w:rsidRPr="007E4372" w:rsidRDefault="008A1642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F0D442C" w14:textId="62257D15" w:rsidR="007E4372" w:rsidRDefault="007E4372" w:rsidP="007E4372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tion Items</w:t>
            </w:r>
            <w:r w:rsidR="008A1642">
              <w:rPr>
                <w:rFonts w:ascii="Gotham" w:hAnsi="Gotham"/>
                <w:b/>
                <w:bCs/>
                <w:sz w:val="20"/>
              </w:rPr>
              <w:t xml:space="preserve">- First Read </w:t>
            </w:r>
          </w:p>
          <w:p w14:paraId="533C89E3" w14:textId="4D85A891" w:rsidR="00CA6BD9" w:rsidRPr="00CA6BD9" w:rsidRDefault="00CA6BD9" w:rsidP="00724494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7FA8B4DE" w14:textId="77777777" w:rsidR="00CA6BD9" w:rsidRPr="00CA6BD9" w:rsidRDefault="00CA6BD9" w:rsidP="00CA6B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</w:p>
          <w:p w14:paraId="0178F603" w14:textId="77777777" w:rsidR="008A1642" w:rsidRDefault="008A1642" w:rsidP="008A1642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22C2FB70" w14:textId="72491CCB" w:rsidR="008A1642" w:rsidRDefault="008A1642" w:rsidP="008A16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      </w:t>
            </w:r>
            <w:r w:rsidRPr="008A1642">
              <w:rPr>
                <w:rFonts w:ascii="Gotham" w:hAnsi="Gotham"/>
                <w:b/>
                <w:bCs/>
                <w:sz w:val="20"/>
              </w:rPr>
              <w:t>Action Items-Second Read</w:t>
            </w:r>
            <w:r w:rsidR="00D51A3A">
              <w:rPr>
                <w:rFonts w:ascii="Gotham" w:hAnsi="Gotham"/>
                <w:b/>
                <w:bCs/>
                <w:sz w:val="20"/>
              </w:rPr>
              <w:t xml:space="preserve">/Final Approval </w:t>
            </w:r>
            <w:r w:rsidRPr="008A1642">
              <w:rPr>
                <w:rFonts w:ascii="Gotham" w:hAnsi="Gotham"/>
                <w:b/>
                <w:bCs/>
                <w:sz w:val="20"/>
              </w:rPr>
              <w:t xml:space="preserve"> </w:t>
            </w:r>
          </w:p>
          <w:p w14:paraId="79E28031" w14:textId="54C8406C" w:rsidR="00CA6BD9" w:rsidRDefault="00CA6BD9" w:rsidP="00CA6BD9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CA6BD9">
              <w:rPr>
                <w:rFonts w:ascii="Gotham" w:hAnsi="Gotham"/>
                <w:bCs/>
                <w:sz w:val="20"/>
              </w:rPr>
              <w:t xml:space="preserve">Program Review Office of Instruction </w:t>
            </w:r>
          </w:p>
          <w:p w14:paraId="215C5896" w14:textId="4FF5F02D" w:rsidR="00C160CA" w:rsidRDefault="00C160CA" w:rsidP="00CA6BD9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ACCJC Annual Report </w:t>
            </w:r>
          </w:p>
          <w:p w14:paraId="290BD3E1" w14:textId="160008F8" w:rsidR="006F4CE1" w:rsidRPr="00CA6BD9" w:rsidRDefault="006F4CE1" w:rsidP="00CA6BD9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ACCJC Mid-Term Report Draft</w:t>
            </w:r>
          </w:p>
          <w:p w14:paraId="052C1D65" w14:textId="18EDB312" w:rsidR="00D51A3A" w:rsidRDefault="00D51A3A" w:rsidP="00616108">
            <w:pPr>
              <w:pStyle w:val="ListParagraph"/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3BEA9687" w14:textId="77777777" w:rsidR="008A1642" w:rsidRPr="008A1642" w:rsidRDefault="008A1642" w:rsidP="008A16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27351919" w14:textId="012764FF" w:rsidR="00E65C9B" w:rsidRDefault="00E65C9B" w:rsidP="00BA1758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1736332D" w14:textId="5EDEDF9B" w:rsidR="006C381A" w:rsidRPr="006C381A" w:rsidRDefault="006C381A" w:rsidP="006C38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6068EF13" w14:textId="77777777" w:rsidR="007E4372" w:rsidRDefault="007E4372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383040F" w14:textId="629EC38E" w:rsidR="00FD72AC" w:rsidRDefault="00FD72AC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57E9CCB" w14:textId="7A258110" w:rsidR="007663C3" w:rsidRDefault="007663C3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7928FD3A" w14:textId="77777777" w:rsidR="00CA6BD9" w:rsidRDefault="00CA6BD9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4D620D5A" w14:textId="77777777" w:rsidR="00CA6BD9" w:rsidRDefault="00CA6BD9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5F1DF83" w14:textId="3A3775B3" w:rsidR="00776241" w:rsidRDefault="00776241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Russell</w:t>
            </w:r>
          </w:p>
          <w:p w14:paraId="2871F2E6" w14:textId="77777777" w:rsidR="006F4CE1" w:rsidRDefault="00C160CA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Russell</w:t>
            </w:r>
          </w:p>
          <w:p w14:paraId="7CAB2612" w14:textId="4FA62A23" w:rsidR="00C160CA" w:rsidRDefault="006F4CE1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  <w:bookmarkStart w:id="0" w:name="_GoBack"/>
            <w:bookmarkEnd w:id="0"/>
            <w:r w:rsidR="00C160CA">
              <w:rPr>
                <w:rFonts w:ascii="Gotham" w:hAnsi="Gotham"/>
                <w:b/>
                <w:sz w:val="20"/>
              </w:rPr>
              <w:t xml:space="preserve"> </w:t>
            </w:r>
          </w:p>
          <w:p w14:paraId="1556087D" w14:textId="0BA73A84" w:rsidR="00D51A3A" w:rsidRPr="00933E47" w:rsidRDefault="00D51A3A" w:rsidP="00844B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4818613B" w14:textId="77777777" w:rsidR="00F1568A" w:rsidRDefault="00F1568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94FA405" w14:textId="77777777" w:rsidR="00844B3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0904D4C" w14:textId="0C8010FF" w:rsidR="00844B37" w:rsidRPr="00933E47" w:rsidRDefault="00844B37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77777777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1E9CE5CB" w14:textId="49A34B0B" w:rsidR="00D52745" w:rsidRDefault="00616108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ILO’s</w:t>
            </w:r>
          </w:p>
          <w:p w14:paraId="6C4826B2" w14:textId="52235CA2" w:rsidR="00FC07B7" w:rsidRDefault="00FC07B7" w:rsidP="00AA3B1F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2A3B8F5D" w14:textId="77777777" w:rsidR="00BB5262" w:rsidRDefault="00BB5262" w:rsidP="00BB5262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118D0373" w14:textId="2D781F08" w:rsidR="006C381A" w:rsidRPr="00461938" w:rsidRDefault="006C381A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39253303" w14:textId="77777777" w:rsidR="007E4372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C17C64A" w14:textId="24543BF2" w:rsidR="003C5511" w:rsidRDefault="00616108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Long</w:t>
            </w:r>
          </w:p>
          <w:p w14:paraId="1D85FCC8" w14:textId="30C62DBF" w:rsidR="00D52745" w:rsidRDefault="00D52745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9CA1BE8" w14:textId="547BD452" w:rsidR="00B41135" w:rsidRPr="00933E47" w:rsidRDefault="00B41135" w:rsidP="00461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70498938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FBFF192" w14:textId="01161A70" w:rsidR="00844B37" w:rsidRDefault="007663C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15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196BF9FE" w14:textId="0A13FAA8" w:rsidR="00844B37" w:rsidRDefault="00844B37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4EFCF9F" w14:textId="12713AAD" w:rsidR="00844B37" w:rsidRDefault="00844B37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C9BF12E" w14:textId="6A32343F" w:rsidR="00844B37" w:rsidRDefault="00844B37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99D77EA" w14:textId="2E3C655B" w:rsidR="00B41135" w:rsidRPr="00933E47" w:rsidRDefault="00B41135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7B8D12B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6F4CE1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530" w:type="dxa"/>
          </w:tcPr>
          <w:p w14:paraId="46C6A887" w14:textId="1FA089E4" w:rsidR="00FA3BA0" w:rsidRPr="00FA3BA0" w:rsidRDefault="00616108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363BD809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720193BA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1F760458" w14:textId="3CE83645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8A1642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  <w:shd w:val="clear" w:color="auto" w:fill="auto"/>
          </w:tcPr>
          <w:p w14:paraId="6AA2538E" w14:textId="7A887FF2" w:rsidR="00E03911" w:rsidRPr="007E4372" w:rsidRDefault="00E03911" w:rsidP="008A1642">
            <w:pPr>
              <w:jc w:val="center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i/>
                <w:iCs/>
                <w:sz w:val="20"/>
              </w:rPr>
              <w:t>Next Scheduled Meeting will be on Monday</w:t>
            </w:r>
            <w:r w:rsidR="00616108">
              <w:rPr>
                <w:rFonts w:ascii="Gotham" w:hAnsi="Gotham"/>
                <w:i/>
                <w:iCs/>
                <w:sz w:val="20"/>
              </w:rPr>
              <w:t xml:space="preserve"> April 4</w:t>
            </w:r>
            <w:r w:rsidR="003C5511">
              <w:rPr>
                <w:rFonts w:ascii="Gotham" w:hAnsi="Gotham"/>
                <w:i/>
                <w:iCs/>
                <w:sz w:val="20"/>
              </w:rPr>
              <w:t xml:space="preserve">, 2022, at 3pm via </w:t>
            </w:r>
            <w:r w:rsidR="008A1642" w:rsidRPr="008A1642">
              <w:rPr>
                <w:rFonts w:ascii="Gotham" w:hAnsi="Gotham"/>
                <w:i/>
                <w:iCs/>
                <w:sz w:val="20"/>
              </w:rPr>
              <w:t>Zoom.</w:t>
            </w:r>
          </w:p>
        </w:tc>
      </w:tr>
    </w:tbl>
    <w:p w14:paraId="59267A18" w14:textId="709F497E" w:rsidR="00D10CB1" w:rsidRPr="007E4372" w:rsidRDefault="00D10CB1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F6B75"/>
    <w:multiLevelType w:val="hybridMultilevel"/>
    <w:tmpl w:val="76D8A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DA26B0"/>
    <w:multiLevelType w:val="hybridMultilevel"/>
    <w:tmpl w:val="BF84D8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69C5BE6"/>
    <w:multiLevelType w:val="hybridMultilevel"/>
    <w:tmpl w:val="93943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725093"/>
    <w:multiLevelType w:val="hybridMultilevel"/>
    <w:tmpl w:val="9E2C7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29336A"/>
    <w:multiLevelType w:val="hybridMultilevel"/>
    <w:tmpl w:val="748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9E5213E"/>
    <w:multiLevelType w:val="hybridMultilevel"/>
    <w:tmpl w:val="E6A8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813197"/>
    <w:multiLevelType w:val="hybridMultilevel"/>
    <w:tmpl w:val="02B8C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1"/>
  </w:num>
  <w:num w:numId="4">
    <w:abstractNumId w:val="7"/>
  </w:num>
  <w:num w:numId="5">
    <w:abstractNumId w:val="8"/>
  </w:num>
  <w:num w:numId="6">
    <w:abstractNumId w:val="2"/>
  </w:num>
  <w:num w:numId="7">
    <w:abstractNumId w:val="9"/>
  </w:num>
  <w:num w:numId="8">
    <w:abstractNumId w:val="4"/>
  </w:num>
  <w:num w:numId="9">
    <w:abstractNumId w:val="6"/>
  </w:num>
  <w:num w:numId="10">
    <w:abstractNumId w:val="0"/>
  </w:num>
  <w:num w:numId="11">
    <w:abstractNumId w:val="3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21A1D"/>
    <w:rsid w:val="00062FFA"/>
    <w:rsid w:val="00087BD9"/>
    <w:rsid w:val="000C21F5"/>
    <w:rsid w:val="00124E93"/>
    <w:rsid w:val="001B4F15"/>
    <w:rsid w:val="001B5978"/>
    <w:rsid w:val="0022598C"/>
    <w:rsid w:val="00265AB4"/>
    <w:rsid w:val="002A2D5C"/>
    <w:rsid w:val="002C1710"/>
    <w:rsid w:val="002E17C9"/>
    <w:rsid w:val="00355F33"/>
    <w:rsid w:val="00393D5D"/>
    <w:rsid w:val="003B1B15"/>
    <w:rsid w:val="003C10B4"/>
    <w:rsid w:val="003C5511"/>
    <w:rsid w:val="003D03C0"/>
    <w:rsid w:val="003E55E1"/>
    <w:rsid w:val="00461938"/>
    <w:rsid w:val="00466015"/>
    <w:rsid w:val="00490FDD"/>
    <w:rsid w:val="004A6A03"/>
    <w:rsid w:val="004B6F9A"/>
    <w:rsid w:val="004F548A"/>
    <w:rsid w:val="00505666"/>
    <w:rsid w:val="005A5390"/>
    <w:rsid w:val="005C6C44"/>
    <w:rsid w:val="005F3B61"/>
    <w:rsid w:val="00602F0C"/>
    <w:rsid w:val="00616108"/>
    <w:rsid w:val="00635290"/>
    <w:rsid w:val="006357BC"/>
    <w:rsid w:val="00640A13"/>
    <w:rsid w:val="00685508"/>
    <w:rsid w:val="00693BF8"/>
    <w:rsid w:val="006C381A"/>
    <w:rsid w:val="006F4CE1"/>
    <w:rsid w:val="007075C1"/>
    <w:rsid w:val="00724494"/>
    <w:rsid w:val="007532CE"/>
    <w:rsid w:val="007663C3"/>
    <w:rsid w:val="00776241"/>
    <w:rsid w:val="00790838"/>
    <w:rsid w:val="007D32D9"/>
    <w:rsid w:val="007E4372"/>
    <w:rsid w:val="007F33CD"/>
    <w:rsid w:val="00844B37"/>
    <w:rsid w:val="00867975"/>
    <w:rsid w:val="00882DB6"/>
    <w:rsid w:val="008A1642"/>
    <w:rsid w:val="008B6642"/>
    <w:rsid w:val="008B7897"/>
    <w:rsid w:val="008B7DAF"/>
    <w:rsid w:val="008E3621"/>
    <w:rsid w:val="00933E47"/>
    <w:rsid w:val="00967D0D"/>
    <w:rsid w:val="00A31DF2"/>
    <w:rsid w:val="00A93162"/>
    <w:rsid w:val="00AA3B1F"/>
    <w:rsid w:val="00B14764"/>
    <w:rsid w:val="00B17242"/>
    <w:rsid w:val="00B41135"/>
    <w:rsid w:val="00B95E73"/>
    <w:rsid w:val="00BA1758"/>
    <w:rsid w:val="00BB5262"/>
    <w:rsid w:val="00BE69C7"/>
    <w:rsid w:val="00C160CA"/>
    <w:rsid w:val="00C44684"/>
    <w:rsid w:val="00C6653F"/>
    <w:rsid w:val="00C9513F"/>
    <w:rsid w:val="00CA6BD9"/>
    <w:rsid w:val="00CB4076"/>
    <w:rsid w:val="00CD7B2E"/>
    <w:rsid w:val="00D10CB1"/>
    <w:rsid w:val="00D51A3A"/>
    <w:rsid w:val="00D52745"/>
    <w:rsid w:val="00D820F1"/>
    <w:rsid w:val="00DB0413"/>
    <w:rsid w:val="00E03911"/>
    <w:rsid w:val="00E1699C"/>
    <w:rsid w:val="00E518F7"/>
    <w:rsid w:val="00E65C9B"/>
    <w:rsid w:val="00E92805"/>
    <w:rsid w:val="00E933E5"/>
    <w:rsid w:val="00EC78D4"/>
    <w:rsid w:val="00ED2B87"/>
    <w:rsid w:val="00EE1944"/>
    <w:rsid w:val="00F1568A"/>
    <w:rsid w:val="00F16861"/>
    <w:rsid w:val="00F53331"/>
    <w:rsid w:val="00F61520"/>
    <w:rsid w:val="00F815D3"/>
    <w:rsid w:val="00FA3BA0"/>
    <w:rsid w:val="00FC07B7"/>
    <w:rsid w:val="00FD5C1C"/>
    <w:rsid w:val="00FD7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D41628-8268-40C4-B1B6-63B03356B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26</Words>
  <Characters>7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7</cp:revision>
  <cp:lastPrinted>2021-09-15T23:20:00Z</cp:lastPrinted>
  <dcterms:created xsi:type="dcterms:W3CDTF">2022-03-14T19:26:00Z</dcterms:created>
  <dcterms:modified xsi:type="dcterms:W3CDTF">2022-03-17T22:37:00Z</dcterms:modified>
</cp:coreProperties>
</file>